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B88DD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ll (Predicate)----</w:t>
      </w:r>
    </w:p>
    <w:p w14:paraId="6CDE7AA5" w14:textId="77777777" w:rsidR="00340D37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340D37">
        <w:rPr>
          <w:lang w:val="en-NZ"/>
        </w:rPr>
        <w:t>[</w:t>
      </w:r>
      <w:r w:rsidR="008D4914">
        <w:rPr>
          <w:lang w:val="en-NZ"/>
        </w:rPr>
        <w:t>M</w:t>
      </w:r>
      <w:r w:rsidR="00340D37">
        <w:rPr>
          <w:lang w:val="en-NZ"/>
        </w:rPr>
        <w:t>anagers.All(p =&gt; p.Age &lt; 30)]</w:t>
      </w:r>
      <w:r>
        <w:rPr>
          <w:lang w:val="en-NZ"/>
        </w:rPr>
        <w:t>&gt;&gt;</w:t>
      </w:r>
    </w:p>
    <w:p w14:paraId="2E140F84" w14:textId="77777777" w:rsidR="00F912A5" w:rsidRDefault="00F912A5" w:rsidP="008E7178">
      <w:pPr>
        <w:spacing w:afterLines="60" w:after="144" w:line="240" w:lineRule="auto"/>
        <w:rPr>
          <w:lang w:val="en-NZ"/>
        </w:rPr>
      </w:pPr>
    </w:p>
    <w:p w14:paraId="52A4134B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ny()----</w:t>
      </w:r>
    </w:p>
    <w:p w14:paraId="7B850400" w14:textId="77777777" w:rsidR="00F912A5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Any()]&gt;&gt;</w:t>
      </w:r>
    </w:p>
    <w:p w14:paraId="38F77973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08FAF797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ny(Predicate)----</w:t>
      </w:r>
    </w:p>
    <w:p w14:paraId="1EF901EC" w14:textId="77777777" w:rsidR="00334A06" w:rsidRDefault="00334A06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bookmarkStart w:id="0" w:name="OLE_LINK1"/>
      <w:bookmarkStart w:id="1" w:name="OLE_LINK2"/>
      <w:r w:rsidR="008D4914">
        <w:rPr>
          <w:lang w:val="en-NZ"/>
        </w:rPr>
        <w:t>Managers</w:t>
      </w:r>
      <w:r>
        <w:rPr>
          <w:lang w:val="en-NZ"/>
        </w:rPr>
        <w:t>.Any(</w:t>
      </w:r>
      <w:r w:rsidR="006143CE">
        <w:rPr>
          <w:lang w:val="en-NZ"/>
        </w:rPr>
        <w:t>p =&gt; p.Name == “</w:t>
      </w:r>
      <w:r w:rsidR="001C62BA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="006143CE">
        <w:rPr>
          <w:lang w:val="en-NZ"/>
        </w:rPr>
        <w:t>”</w:t>
      </w:r>
      <w:r>
        <w:rPr>
          <w:lang w:val="en-NZ"/>
        </w:rPr>
        <w:t>)</w:t>
      </w:r>
      <w:bookmarkEnd w:id="0"/>
      <w:bookmarkEnd w:id="1"/>
      <w:r>
        <w:rPr>
          <w:lang w:val="en-NZ"/>
        </w:rPr>
        <w:t>]&gt;&gt;</w:t>
      </w:r>
    </w:p>
    <w:p w14:paraId="51CB78B3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05E24D30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Average(Selector)----</w:t>
      </w:r>
    </w:p>
    <w:p w14:paraId="55B7DBF7" w14:textId="77777777" w:rsidR="0037775F" w:rsidRDefault="0037775F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US"/>
        </w:rPr>
        <w:t>.Average(p =&gt; p.Age)</w:t>
      </w:r>
      <w:r>
        <w:rPr>
          <w:lang w:val="en-NZ"/>
        </w:rPr>
        <w:t>]&gt;&gt;</w:t>
      </w:r>
    </w:p>
    <w:p w14:paraId="097E6F0C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5276CA71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ncat(IEnumerable)----</w:t>
      </w:r>
    </w:p>
    <w:p w14:paraId="32413BE6" w14:textId="77777777" w:rsidR="00571B21" w:rsidRDefault="00571B2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631BAD">
        <w:rPr>
          <w:lang w:val="en-NZ"/>
        </w:rPr>
        <w:t xml:space="preserve">foreach </w:t>
      </w:r>
      <w:r>
        <w:rPr>
          <w:lang w:val="en-NZ"/>
        </w:rPr>
        <w:t>[</w:t>
      </w:r>
      <w:r w:rsidR="00631BAD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US"/>
        </w:rPr>
        <w:t>.Concat(</w:t>
      </w:r>
      <w:r w:rsidR="008D4914">
        <w:rPr>
          <w:lang w:val="en-US"/>
        </w:rPr>
        <w:t>Managers</w:t>
      </w:r>
      <w:r>
        <w:rPr>
          <w:lang w:val="en-US"/>
        </w:rPr>
        <w:t>)</w:t>
      </w:r>
      <w:r>
        <w:rPr>
          <w:lang w:val="en-NZ"/>
        </w:rPr>
        <w:t>]&gt;&gt;</w:t>
      </w:r>
      <w:r w:rsidR="00631BAD">
        <w:rPr>
          <w:lang w:val="en-NZ"/>
        </w:rPr>
        <w:t>Name = &lt;&lt;</w:t>
      </w:r>
      <w:r w:rsidR="000E5591">
        <w:rPr>
          <w:lang w:val="en-NZ"/>
        </w:rPr>
        <w:t>[</w:t>
      </w:r>
      <w:r w:rsidR="00631BAD">
        <w:rPr>
          <w:lang w:val="en-NZ"/>
        </w:rPr>
        <w:t>m.Name</w:t>
      </w:r>
      <w:r w:rsidR="000E5591">
        <w:rPr>
          <w:lang w:val="en-NZ"/>
        </w:rPr>
        <w:t>]</w:t>
      </w:r>
      <w:r w:rsidR="00631BAD">
        <w:rPr>
          <w:lang w:val="en-NZ"/>
        </w:rPr>
        <w:t>&gt;&gt;, &lt;&lt;/foreach&gt;&gt;</w:t>
      </w:r>
    </w:p>
    <w:p w14:paraId="0BA3C126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24357312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ntains(Object)----</w:t>
      </w:r>
    </w:p>
    <w:p w14:paraId="318C5015" w14:textId="77777777" w:rsidR="00D13863" w:rsidRDefault="00D13863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Contains(</w:t>
      </w:r>
      <w:r w:rsidR="008D4914">
        <w:rPr>
          <w:lang w:val="en-NZ"/>
        </w:rPr>
        <w:t>Managers</w:t>
      </w:r>
      <w:r>
        <w:rPr>
          <w:lang w:val="en-NZ"/>
        </w:rPr>
        <w:t>.Fir</w:t>
      </w:r>
      <w:r w:rsidR="00080CFE">
        <w:rPr>
          <w:lang w:val="en-US"/>
        </w:rPr>
        <w:t>s</w:t>
      </w:r>
      <w:r>
        <w:rPr>
          <w:lang w:val="en-NZ"/>
        </w:rPr>
        <w:t>t())]&gt;&gt;</w:t>
      </w:r>
    </w:p>
    <w:p w14:paraId="6EE90799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7CD56DD7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unt()----</w:t>
      </w:r>
    </w:p>
    <w:p w14:paraId="22E3DBA6" w14:textId="77777777" w:rsidR="00FC7DD2" w:rsidRDefault="00FC7DD2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Count()]&gt;&gt;</w:t>
      </w:r>
    </w:p>
    <w:p w14:paraId="1A6E439A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13242BB0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Count(Predicate)----</w:t>
      </w:r>
    </w:p>
    <w:p w14:paraId="6DACB003" w14:textId="77777777" w:rsidR="00FC7DD2" w:rsidRDefault="00FC7DD2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 xml:space="preserve">.Count(p =&gt; p.Age </w:t>
      </w:r>
      <w:r w:rsidR="002669F7">
        <w:rPr>
          <w:lang w:val="en-NZ"/>
        </w:rPr>
        <w:t>&lt;</w:t>
      </w:r>
      <w:r>
        <w:rPr>
          <w:lang w:val="en-NZ"/>
        </w:rPr>
        <w:t xml:space="preserve"> 30)]&gt;&gt;</w:t>
      </w:r>
    </w:p>
    <w:p w14:paraId="14E96252" w14:textId="77777777" w:rsidR="008E7178" w:rsidRDefault="008E7178" w:rsidP="008E7178">
      <w:pPr>
        <w:spacing w:afterLines="60" w:after="144" w:line="240" w:lineRule="auto"/>
        <w:rPr>
          <w:lang w:val="en-NZ"/>
        </w:rPr>
      </w:pPr>
    </w:p>
    <w:p w14:paraId="586DA7BF" w14:textId="77777777" w:rsidR="00F729EB" w:rsidRDefault="002D74C0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Dis</w:t>
      </w:r>
      <w:r w:rsidR="00F729EB">
        <w:rPr>
          <w:lang w:val="en-NZ"/>
        </w:rPr>
        <w:t>tinct()----</w:t>
      </w:r>
    </w:p>
    <w:p w14:paraId="01C940ED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155195">
        <w:rPr>
          <w:lang w:val="en-NZ"/>
        </w:rPr>
        <w:t xml:space="preserve">foreach </w:t>
      </w:r>
      <w:r>
        <w:rPr>
          <w:lang w:val="en-NZ"/>
        </w:rPr>
        <w:t>[</w:t>
      </w:r>
      <w:r w:rsidR="00155195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D74C0">
        <w:rPr>
          <w:lang w:val="en-US"/>
        </w:rPr>
        <w:t>Dis</w:t>
      </w:r>
      <w:r>
        <w:rPr>
          <w:lang w:val="en-US"/>
        </w:rPr>
        <w:t>tinct</w:t>
      </w:r>
      <w:r>
        <w:rPr>
          <w:lang w:val="en-NZ"/>
        </w:rPr>
        <w:t>()]&gt;&gt;</w:t>
      </w:r>
      <w:r w:rsidR="00155195">
        <w:rPr>
          <w:lang w:val="en-NZ"/>
        </w:rPr>
        <w:t>&lt;&lt;</w:t>
      </w:r>
      <w:r w:rsidR="00275AE5">
        <w:rPr>
          <w:lang w:val="en-NZ"/>
        </w:rPr>
        <w:t>[</w:t>
      </w:r>
      <w:r w:rsidR="00155195">
        <w:rPr>
          <w:lang w:val="en-NZ"/>
        </w:rPr>
        <w:t>m.Name</w:t>
      </w:r>
      <w:r w:rsidR="00275AE5">
        <w:rPr>
          <w:lang w:val="en-NZ"/>
        </w:rPr>
        <w:t>]</w:t>
      </w:r>
      <w:r w:rsidR="00155195">
        <w:rPr>
          <w:lang w:val="en-NZ"/>
        </w:rPr>
        <w:t>&gt;&gt;&lt;&lt;/foreach&gt;&gt;</w:t>
      </w:r>
    </w:p>
    <w:p w14:paraId="20CC8536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611F3C8A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()----</w:t>
      </w:r>
    </w:p>
    <w:p w14:paraId="06625566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First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0572E6AD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24082C4D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(Predicate)----</w:t>
      </w:r>
    </w:p>
    <w:p w14:paraId="68985B50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First(p =&gt; p.Age &lt; 4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37F407FF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27E385C0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OrDefault()----</w:t>
      </w:r>
    </w:p>
    <w:p w14:paraId="5E8ECE7F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lastRenderedPageBreak/>
        <w:t>&lt;&lt;[</w:t>
      </w:r>
      <w:r w:rsidR="008D4914">
        <w:rPr>
          <w:lang w:val="en-NZ"/>
        </w:rPr>
        <w:t>Managers</w:t>
      </w:r>
      <w:r>
        <w:rPr>
          <w:lang w:val="en-NZ"/>
        </w:rPr>
        <w:t>.FirstOrDefault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2794BD5F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1031BA2F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FirstOrDefault(Predicate)----</w:t>
      </w:r>
    </w:p>
    <w:p w14:paraId="5EC05A4A" w14:textId="77777777" w:rsidR="00E67A31" w:rsidRDefault="000144E4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 w:rsidR="00E67A31">
        <w:rPr>
          <w:lang w:val="en-NZ"/>
        </w:rPr>
        <w:t>.</w:t>
      </w:r>
      <w:r w:rsidR="00E67A31" w:rsidRPr="00E67A31">
        <w:rPr>
          <w:lang w:val="en-NZ"/>
        </w:rPr>
        <w:t xml:space="preserve"> </w:t>
      </w:r>
      <w:r w:rsidR="00E67A31">
        <w:rPr>
          <w:lang w:val="en-NZ"/>
        </w:rPr>
        <w:t>FirstOrDefault(p =&gt; p.Age &lt; 50)</w:t>
      </w:r>
      <w:r w:rsidR="0050669B">
        <w:rPr>
          <w:lang w:val="en-NZ"/>
        </w:rPr>
        <w:t>.Name</w:t>
      </w:r>
      <w:r w:rsidR="00E67A31">
        <w:rPr>
          <w:lang w:val="en-NZ"/>
        </w:rPr>
        <w:t>]&gt;&gt;</w:t>
      </w:r>
    </w:p>
    <w:p w14:paraId="1454B216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1040AA5F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GroupBy(Selector)----</w:t>
      </w:r>
    </w:p>
    <w:p w14:paraId="1BD4B0B7" w14:textId="103F5B32" w:rsidR="0039133D" w:rsidRDefault="00DA2B03" w:rsidP="0039133D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foreach [m</w:t>
      </w:r>
      <w:r w:rsidR="0039133D" w:rsidRPr="0039133D">
        <w:rPr>
          <w:lang w:val="en-NZ"/>
        </w:rPr>
        <w:t xml:space="preserve"> in </w:t>
      </w:r>
      <w:r>
        <w:rPr>
          <w:lang w:val="en-NZ"/>
        </w:rPr>
        <w:t>Managers</w:t>
      </w:r>
      <w:r w:rsidR="00145DC8">
        <w:rPr>
          <w:lang w:val="en-NZ"/>
        </w:rPr>
        <w:t>.GroupBy(p =&gt; new { p.Age</w:t>
      </w:r>
      <w:r w:rsidR="00733CE9">
        <w:rPr>
          <w:lang w:val="en-NZ"/>
        </w:rPr>
        <w:t>, p.Name</w:t>
      </w:r>
      <w:r w:rsidR="00145DC8">
        <w:rPr>
          <w:lang w:val="en-NZ"/>
        </w:rPr>
        <w:t xml:space="preserve"> })</w:t>
      </w:r>
      <w:r w:rsidR="0039133D">
        <w:rPr>
          <w:lang w:val="en-NZ"/>
        </w:rPr>
        <w:t>]</w:t>
      </w:r>
      <w:r w:rsidR="00730855">
        <w:rPr>
          <w:lang w:val="en-NZ"/>
        </w:rPr>
        <w:t xml:space="preserve"> #header1</w:t>
      </w:r>
      <w:r w:rsidR="0039133D">
        <w:rPr>
          <w:lang w:val="en-NZ"/>
        </w:rPr>
        <w:t>&gt;&gt;&lt;&lt;</w:t>
      </w:r>
      <w:r w:rsidR="00145DC8">
        <w:rPr>
          <w:lang w:val="en-NZ"/>
        </w:rPr>
        <w:t xml:space="preserve">foreach </w:t>
      </w:r>
      <w:r w:rsidR="0039133D">
        <w:rPr>
          <w:lang w:val="en-NZ"/>
        </w:rPr>
        <w:t>[</w:t>
      </w:r>
      <w:r w:rsidR="000D2B66">
        <w:rPr>
          <w:lang w:val="en-NZ"/>
        </w:rPr>
        <w:t>c in m</w:t>
      </w:r>
      <w:r w:rsidR="0039133D">
        <w:rPr>
          <w:lang w:val="en-NZ"/>
        </w:rPr>
        <w:t>]</w:t>
      </w:r>
      <w:r w:rsidR="001C3375">
        <w:rPr>
          <w:lang w:val="en-NZ"/>
        </w:rPr>
        <w:t xml:space="preserve"> </w:t>
      </w:r>
      <w:r w:rsidR="001C3375">
        <w:rPr>
          <w:lang w:val="en-NZ"/>
        </w:rPr>
        <w:t>#header</w:t>
      </w:r>
      <w:r w:rsidR="001C3375">
        <w:rPr>
          <w:lang w:val="en-NZ"/>
        </w:rPr>
        <w:t>2</w:t>
      </w:r>
      <w:r w:rsidR="0039133D">
        <w:rPr>
          <w:lang w:val="en-NZ"/>
        </w:rPr>
        <w:t>&gt;&gt;</w:t>
      </w:r>
      <w:r w:rsidR="000835CA">
        <w:rPr>
          <w:lang w:val="en-NZ"/>
        </w:rPr>
        <w:t xml:space="preserve">Age = </w:t>
      </w:r>
      <w:r w:rsidR="00145DC8">
        <w:rPr>
          <w:lang w:val="en-NZ"/>
        </w:rPr>
        <w:t>&lt;&lt;</w:t>
      </w:r>
      <w:r w:rsidR="0037016D">
        <w:rPr>
          <w:lang w:val="en-NZ"/>
        </w:rPr>
        <w:t>[</w:t>
      </w:r>
      <w:r w:rsidR="00145DC8">
        <w:rPr>
          <w:lang w:val="en-NZ"/>
        </w:rPr>
        <w:t>c.Age</w:t>
      </w:r>
      <w:r w:rsidR="0037016D">
        <w:rPr>
          <w:lang w:val="en-NZ"/>
        </w:rPr>
        <w:t>]</w:t>
      </w:r>
      <w:r w:rsidR="00145DC8">
        <w:rPr>
          <w:lang w:val="en-NZ"/>
        </w:rPr>
        <w:t>&gt;&gt;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&lt;&lt;</w:t>
      </w:r>
      <w:r w:rsidR="00CB17BB">
        <w:rPr>
          <w:lang w:val="en-NZ"/>
        </w:rPr>
        <w:t>[</w:t>
      </w:r>
      <w:r w:rsidR="00733CE9">
        <w:rPr>
          <w:lang w:val="en-NZ"/>
        </w:rPr>
        <w:t>c.Name</w:t>
      </w:r>
      <w:r w:rsidR="00CB17BB">
        <w:rPr>
          <w:lang w:val="en-NZ"/>
        </w:rPr>
        <w:t>]</w:t>
      </w:r>
      <w:r w:rsidR="00733CE9">
        <w:rPr>
          <w:lang w:val="en-NZ"/>
        </w:rPr>
        <w:t>&gt;&gt;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  <w:r w:rsidR="00145DC8">
        <w:rPr>
          <w:lang w:val="en-NZ"/>
        </w:rPr>
        <w:t>&lt;&lt;/foreach</w:t>
      </w:r>
      <w:r w:rsidR="00E928FE">
        <w:rPr>
          <w:lang w:val="en-NZ"/>
        </w:rPr>
        <w:t xml:space="preserve"> </w:t>
      </w:r>
      <w:r w:rsidR="00E928FE">
        <w:rPr>
          <w:lang w:val="en-NZ"/>
        </w:rPr>
        <w:t>#header</w:t>
      </w:r>
      <w:r w:rsidR="00E928FE">
        <w:rPr>
          <w:lang w:val="en-NZ"/>
        </w:rPr>
        <w:t>2</w:t>
      </w:r>
      <w:r w:rsidR="00145DC8">
        <w:rPr>
          <w:lang w:val="en-NZ"/>
        </w:rPr>
        <w:t>&gt;&gt;</w:t>
      </w:r>
      <w:r w:rsidR="0039133D" w:rsidRPr="0039133D">
        <w:rPr>
          <w:lang w:val="en-NZ"/>
        </w:rPr>
        <w:t>&lt;&lt;/foreach</w:t>
      </w:r>
      <w:r w:rsidR="00E928FE">
        <w:rPr>
          <w:lang w:val="en-NZ"/>
        </w:rPr>
        <w:t xml:space="preserve"> </w:t>
      </w:r>
      <w:r w:rsidR="00E928FE">
        <w:rPr>
          <w:lang w:val="en-NZ"/>
        </w:rPr>
        <w:t>#header1</w:t>
      </w:r>
      <w:r w:rsidR="0039133D" w:rsidRPr="0039133D">
        <w:rPr>
          <w:lang w:val="en-NZ"/>
        </w:rPr>
        <w:t>&gt;&gt;</w:t>
      </w:r>
    </w:p>
    <w:p w14:paraId="498C2AC8" w14:textId="77777777" w:rsidR="00C35643" w:rsidRDefault="00C35643" w:rsidP="0039133D">
      <w:pPr>
        <w:spacing w:afterLines="60" w:after="144" w:line="240" w:lineRule="auto"/>
        <w:rPr>
          <w:lang w:val="en-NZ"/>
        </w:rPr>
      </w:pPr>
    </w:p>
    <w:p w14:paraId="21520D61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()----</w:t>
      </w:r>
    </w:p>
    <w:p w14:paraId="63D80A18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9D2643">
        <w:rPr>
          <w:lang w:val="en-NZ"/>
        </w:rPr>
        <w:t>Last()</w:t>
      </w:r>
      <w:r w:rsidR="0050669B">
        <w:rPr>
          <w:lang w:val="en-US"/>
        </w:rPr>
        <w:t>.Name</w:t>
      </w:r>
      <w:r>
        <w:rPr>
          <w:lang w:val="en-NZ"/>
        </w:rPr>
        <w:t>]&gt;&gt;</w:t>
      </w:r>
    </w:p>
    <w:p w14:paraId="72081BF9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3C2616D2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(Predicate)----</w:t>
      </w:r>
    </w:p>
    <w:p w14:paraId="1C463767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9D2643">
        <w:rPr>
          <w:lang w:val="en-NZ"/>
        </w:rPr>
        <w:t>Last(p =&gt; p.Age &lt; 5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4CC83E56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390C53DE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OrDefault()----</w:t>
      </w:r>
    </w:p>
    <w:p w14:paraId="28FA3155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D27E7B">
        <w:rPr>
          <w:lang w:val="en-NZ"/>
        </w:rPr>
        <w:t>LastOrDefault(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214360DF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30E8206E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LastOrDefault(Predicate)----</w:t>
      </w:r>
    </w:p>
    <w:p w14:paraId="5430F87F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LastOrDefault(p =&gt; p.Age &lt; 50)</w:t>
      </w:r>
      <w:r w:rsidR="0050669B">
        <w:rPr>
          <w:lang w:val="en-NZ"/>
        </w:rPr>
        <w:t>.Name</w:t>
      </w:r>
      <w:r>
        <w:rPr>
          <w:lang w:val="en-NZ"/>
        </w:rPr>
        <w:t>]&gt;&gt;</w:t>
      </w:r>
    </w:p>
    <w:p w14:paraId="75BA067C" w14:textId="77777777" w:rsidR="00E67A31" w:rsidRDefault="00E67A31" w:rsidP="008E7178">
      <w:pPr>
        <w:spacing w:afterLines="60" w:after="144" w:line="240" w:lineRule="auto"/>
        <w:rPr>
          <w:lang w:val="en-NZ"/>
        </w:rPr>
      </w:pPr>
    </w:p>
    <w:p w14:paraId="7C97C7E4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Max(ComparableSelector)----</w:t>
      </w:r>
    </w:p>
    <w:p w14:paraId="65DC77FA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Max(p =&gt; p.Age)</w:t>
      </w:r>
      <w:r>
        <w:rPr>
          <w:lang w:val="en-NZ"/>
        </w:rPr>
        <w:t>]&gt;&gt;</w:t>
      </w:r>
    </w:p>
    <w:p w14:paraId="55F39F4A" w14:textId="77777777" w:rsidR="008E7178" w:rsidRDefault="008E7178" w:rsidP="008E7178">
      <w:pPr>
        <w:spacing w:afterLines="60" w:after="144" w:line="240" w:lineRule="auto"/>
        <w:rPr>
          <w:lang w:val="en-NZ"/>
        </w:rPr>
      </w:pPr>
    </w:p>
    <w:p w14:paraId="7E32C22E" w14:textId="77777777" w:rsidR="00F729EB" w:rsidRDefault="00F729EB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----Min(ComparableSelector)----</w:t>
      </w:r>
    </w:p>
    <w:p w14:paraId="7C5058EA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77447">
        <w:rPr>
          <w:lang w:val="en-NZ"/>
        </w:rPr>
        <w:t>Min(p =&gt; p.Age)</w:t>
      </w:r>
      <w:r>
        <w:rPr>
          <w:lang w:val="en-NZ"/>
        </w:rPr>
        <w:t>]&gt;&gt;</w:t>
      </w:r>
    </w:p>
    <w:p w14:paraId="3170131A" w14:textId="77777777" w:rsidR="00E67A31" w:rsidRPr="001902D8" w:rsidRDefault="00E67A31" w:rsidP="008E7178">
      <w:pPr>
        <w:spacing w:afterLines="60" w:after="144" w:line="240" w:lineRule="auto"/>
        <w:rPr>
          <w:lang w:val="en-US"/>
        </w:rPr>
      </w:pPr>
    </w:p>
    <w:p w14:paraId="33999D4B" w14:textId="77777777" w:rsidR="00F729EB" w:rsidRDefault="00F729EB" w:rsidP="008E7178">
      <w:pPr>
        <w:spacing w:afterLines="60" w:after="144" w:line="240" w:lineRule="auto"/>
        <w:rPr>
          <w:lang w:val="en-US"/>
        </w:rPr>
      </w:pPr>
      <w:r w:rsidRPr="00F729EB">
        <w:rPr>
          <w:lang w:val="en-US"/>
        </w:rPr>
        <w:t>----</w:t>
      </w:r>
      <w:r>
        <w:rPr>
          <w:lang w:val="en-US"/>
        </w:rPr>
        <w:t>OrderBy(</w:t>
      </w:r>
      <w:r>
        <w:rPr>
          <w:lang w:val="en-NZ"/>
        </w:rPr>
        <w:t>ComparableSelector)</w:t>
      </w:r>
      <w:r>
        <w:rPr>
          <w:lang w:val="en-US"/>
        </w:rPr>
        <w:t>----</w:t>
      </w:r>
    </w:p>
    <w:p w14:paraId="27341FB6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DB3C5B">
        <w:rPr>
          <w:lang w:val="en-NZ"/>
        </w:rPr>
        <w:t xml:space="preserve">foreach </w:t>
      </w:r>
      <w:r>
        <w:rPr>
          <w:lang w:val="en-NZ"/>
        </w:rPr>
        <w:t>[</w:t>
      </w:r>
      <w:r w:rsidR="00DB3C5B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28788E">
        <w:rPr>
          <w:lang w:val="en-NZ"/>
        </w:rPr>
        <w:t>OrderBy(p =&gt; p.Age).ThenBy(p =&gt; p.Contracts.</w:t>
      </w:r>
      <w:r w:rsidR="00E00D70">
        <w:rPr>
          <w:lang w:val="en-NZ"/>
        </w:rPr>
        <w:t>Sum(c =&gt; c.Price)</w:t>
      </w:r>
      <w:r w:rsidR="0028788E">
        <w:rPr>
          <w:lang w:val="en-NZ"/>
        </w:rPr>
        <w:t>)</w:t>
      </w:r>
      <w:r>
        <w:rPr>
          <w:lang w:val="en-NZ"/>
        </w:rPr>
        <w:t>]&gt;&gt;</w:t>
      </w:r>
      <w:r w:rsidR="00DB68F6">
        <w:rPr>
          <w:lang w:val="en-NZ"/>
        </w:rPr>
        <w:t xml:space="preserve">Name = </w:t>
      </w:r>
      <w:r w:rsidR="00C74D19">
        <w:rPr>
          <w:lang w:val="en-NZ"/>
        </w:rPr>
        <w:t>&lt;&lt;</w:t>
      </w:r>
      <w:r w:rsidR="00731DF6">
        <w:rPr>
          <w:lang w:val="en-NZ"/>
        </w:rPr>
        <w:t>[</w:t>
      </w:r>
      <w:r w:rsidR="00C74D19">
        <w:rPr>
          <w:lang w:val="en-NZ"/>
        </w:rPr>
        <w:t>m</w:t>
      </w:r>
      <w:r w:rsidR="00DB3C5B">
        <w:rPr>
          <w:lang w:val="en-NZ"/>
        </w:rPr>
        <w:t>.</w:t>
      </w:r>
      <w:r w:rsidR="00C74D19">
        <w:rPr>
          <w:lang w:val="en-NZ"/>
        </w:rPr>
        <w:t>Name</w:t>
      </w:r>
      <w:r w:rsidR="00731DF6">
        <w:rPr>
          <w:lang w:val="en-NZ"/>
        </w:rPr>
        <w:t>]</w:t>
      </w:r>
      <w:r w:rsidR="00DB3C5B">
        <w:rPr>
          <w:lang w:val="en-NZ"/>
        </w:rPr>
        <w:t>&gt;&gt;</w:t>
      </w:r>
      <w:r w:rsidR="00DB68F6">
        <w:rPr>
          <w:lang w:val="en-NZ"/>
        </w:rPr>
        <w:t xml:space="preserve">, </w:t>
      </w:r>
      <w:r w:rsidR="00DB3C5B">
        <w:rPr>
          <w:lang w:val="en-NZ"/>
        </w:rPr>
        <w:t>&lt;&lt;</w:t>
      </w:r>
      <w:r w:rsidR="00F9551C">
        <w:rPr>
          <w:lang w:val="en-NZ"/>
        </w:rPr>
        <w:t>/</w:t>
      </w:r>
      <w:r w:rsidR="00DB3C5B">
        <w:rPr>
          <w:lang w:val="en-NZ"/>
        </w:rPr>
        <w:t>foreach&gt;&gt;</w:t>
      </w:r>
    </w:p>
    <w:p w14:paraId="15B15E50" w14:textId="77777777" w:rsidR="00E67A31" w:rsidRDefault="00E67A31" w:rsidP="008E7178">
      <w:pPr>
        <w:spacing w:afterLines="60" w:after="144" w:line="240" w:lineRule="auto"/>
        <w:rPr>
          <w:lang w:val="en-US"/>
        </w:rPr>
      </w:pPr>
    </w:p>
    <w:p w14:paraId="507BEAB1" w14:textId="77777777" w:rsidR="00F729EB" w:rsidRDefault="00F729EB" w:rsidP="008E7178">
      <w:pPr>
        <w:spacing w:afterLines="60" w:after="144" w:line="240" w:lineRule="auto"/>
        <w:rPr>
          <w:lang w:val="en-US"/>
        </w:rPr>
      </w:pPr>
      <w:r>
        <w:rPr>
          <w:lang w:val="en-US"/>
        </w:rPr>
        <w:t>----</w:t>
      </w:r>
      <w:r w:rsidRPr="00F729EB">
        <w:rPr>
          <w:lang w:val="en-US"/>
        </w:rPr>
        <w:t>OrderByDescending(ComparableSelector)</w:t>
      </w:r>
      <w:r>
        <w:rPr>
          <w:lang w:val="en-US"/>
        </w:rPr>
        <w:t>----</w:t>
      </w:r>
    </w:p>
    <w:p w14:paraId="3CE77B04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</w:t>
      </w:r>
      <w:r w:rsidR="00C12FC6">
        <w:rPr>
          <w:lang w:val="en-NZ"/>
        </w:rPr>
        <w:t xml:space="preserve">foreach </w:t>
      </w:r>
      <w:r>
        <w:rPr>
          <w:lang w:val="en-NZ"/>
        </w:rPr>
        <w:t>[</w:t>
      </w:r>
      <w:r w:rsidR="00C12FC6">
        <w:rPr>
          <w:lang w:val="en-NZ"/>
        </w:rPr>
        <w:t xml:space="preserve">m in 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4A79B6">
        <w:rPr>
          <w:lang w:val="en-NZ"/>
        </w:rPr>
        <w:t>OrderByDescending(p =&gt; p.Age)</w:t>
      </w:r>
      <w:r>
        <w:rPr>
          <w:lang w:val="en-NZ"/>
        </w:rPr>
        <w:t>]&gt;&gt;</w:t>
      </w:r>
      <w:r w:rsidR="00C12FC6">
        <w:rPr>
          <w:lang w:val="en-NZ"/>
        </w:rPr>
        <w:t>Name = &lt;&lt;[m.Name]&gt;&gt;</w:t>
      </w:r>
      <w:r w:rsidR="00CC2F2E">
        <w:rPr>
          <w:lang w:val="en-NZ"/>
        </w:rPr>
        <w:t xml:space="preserve">, </w:t>
      </w:r>
      <w:r w:rsidR="00C12FC6">
        <w:rPr>
          <w:lang w:val="en-NZ"/>
        </w:rPr>
        <w:t>&lt;&lt;/foreach&gt;&gt;</w:t>
      </w:r>
    </w:p>
    <w:p w14:paraId="176725D1" w14:textId="77777777" w:rsidR="007A1D12" w:rsidRDefault="007A1D12" w:rsidP="008E7178">
      <w:pPr>
        <w:spacing w:afterLines="60" w:after="144" w:line="240" w:lineRule="auto"/>
        <w:rPr>
          <w:lang w:val="en-US"/>
        </w:rPr>
      </w:pPr>
    </w:p>
    <w:p w14:paraId="674A8446" w14:textId="23827AFF" w:rsidR="00AC7406" w:rsidRDefault="00AC7406" w:rsidP="00AC7406">
      <w:pPr>
        <w:spacing w:afterLines="60" w:after="144" w:line="240" w:lineRule="auto"/>
        <w:rPr>
          <w:lang w:val="en-US"/>
        </w:rPr>
      </w:pPr>
      <w:r>
        <w:rPr>
          <w:lang w:val="en-US"/>
        </w:rPr>
        <w:lastRenderedPageBreak/>
        <w:t>----Select(Selector)----</w:t>
      </w:r>
    </w:p>
    <w:p w14:paraId="017A38F2" w14:textId="380B1C28" w:rsidR="00AC7406" w:rsidRDefault="00AC7406" w:rsidP="008E7178">
      <w:pPr>
        <w:spacing w:afterLines="60" w:after="144" w:line="240" w:lineRule="auto"/>
        <w:rPr>
          <w:lang w:val="en-US"/>
        </w:rPr>
      </w:pPr>
      <w:r>
        <w:rPr>
          <w:lang w:val="en-NZ"/>
        </w:rPr>
        <w:t>&lt;&lt;[Managers.Select(p =&gt; p.Name)</w:t>
      </w:r>
      <w:r w:rsidR="00A0547B">
        <w:rPr>
          <w:lang w:val="en-NZ"/>
        </w:rPr>
        <w:t>.Count()</w:t>
      </w:r>
      <w:r>
        <w:rPr>
          <w:lang w:val="en-NZ"/>
        </w:rPr>
        <w:t>]&gt;&gt;</w:t>
      </w:r>
    </w:p>
    <w:p w14:paraId="42F7B6A8" w14:textId="22F670ED" w:rsidR="00C85A73" w:rsidRDefault="00C85A73" w:rsidP="00C85A73">
      <w:pPr>
        <w:spacing w:afterLines="60" w:after="144" w:line="240" w:lineRule="auto"/>
        <w:rPr>
          <w:lang w:val="en-US"/>
        </w:rPr>
      </w:pPr>
      <w:r>
        <w:rPr>
          <w:lang w:val="en-US"/>
        </w:rPr>
        <w:t>----SelectMany(EnumerationSelector)----</w:t>
      </w:r>
    </w:p>
    <w:p w14:paraId="14785466" w14:textId="747029C7" w:rsidR="00AC7406" w:rsidRDefault="00032539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Managers.SelectMany(p =&gt; p.</w:t>
      </w:r>
      <w:r w:rsidR="00F10106" w:rsidRPr="00F10106">
        <w:rPr>
          <w:lang w:val="en-NZ"/>
        </w:rPr>
        <w:t xml:space="preserve"> </w:t>
      </w:r>
      <w:r w:rsidR="00F10106" w:rsidRPr="000B0F2F">
        <w:rPr>
          <w:lang w:val="en-NZ"/>
        </w:rPr>
        <w:t>Contracts</w:t>
      </w:r>
      <w:r>
        <w:rPr>
          <w:lang w:val="en-NZ"/>
        </w:rPr>
        <w:t>)</w:t>
      </w:r>
      <w:r w:rsidR="00A0547B">
        <w:rPr>
          <w:lang w:val="en-NZ"/>
        </w:rPr>
        <w:t>.Count()</w:t>
      </w:r>
      <w:r>
        <w:rPr>
          <w:lang w:val="en-NZ"/>
        </w:rPr>
        <w:t>]&gt;&gt;</w:t>
      </w:r>
    </w:p>
    <w:p w14:paraId="148FB83E" w14:textId="77777777" w:rsidR="00032539" w:rsidRDefault="00032539" w:rsidP="008E7178">
      <w:pPr>
        <w:spacing w:afterLines="60" w:after="144" w:line="240" w:lineRule="auto"/>
        <w:rPr>
          <w:lang w:val="en-US"/>
        </w:rPr>
      </w:pPr>
    </w:p>
    <w:p w14:paraId="6B2282D6" w14:textId="5EEE9295" w:rsidR="00F729EB" w:rsidRDefault="00F729EB" w:rsidP="008E7178">
      <w:pPr>
        <w:spacing w:afterLines="60" w:after="144" w:line="240" w:lineRule="auto"/>
        <w:rPr>
          <w:lang w:val="en-US"/>
        </w:rPr>
      </w:pPr>
      <w:r>
        <w:rPr>
          <w:lang w:val="en-US"/>
        </w:rPr>
        <w:t>----Single()----</w:t>
      </w:r>
    </w:p>
    <w:p w14:paraId="260249A0" w14:textId="77777777" w:rsidR="00E67A31" w:rsidRDefault="00E67A31" w:rsidP="008E7178">
      <w:pPr>
        <w:spacing w:afterLines="60" w:after="144" w:line="240" w:lineRule="auto"/>
        <w:rPr>
          <w:lang w:val="en-NZ"/>
        </w:rPr>
      </w:pPr>
      <w:r>
        <w:rPr>
          <w:lang w:val="en-NZ"/>
        </w:rPr>
        <w:t>&lt;&lt;[</w:t>
      </w:r>
      <w:r w:rsidR="008D4914">
        <w:rPr>
          <w:lang w:val="en-NZ"/>
        </w:rPr>
        <w:t>Managers</w:t>
      </w:r>
      <w:r>
        <w:rPr>
          <w:lang w:val="en-NZ"/>
        </w:rPr>
        <w:t>.</w:t>
      </w:r>
      <w:r w:rsidR="004C1D3B">
        <w:rPr>
          <w:lang w:val="en-NZ"/>
        </w:rPr>
        <w:t>Wher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="004C1D3B">
        <w:rPr>
          <w:lang w:val="en-NZ"/>
        </w:rPr>
        <w:t>”).</w:t>
      </w:r>
      <w:r w:rsidR="00FA0B23">
        <w:rPr>
          <w:lang w:val="en-NZ"/>
        </w:rPr>
        <w:t>Single()</w:t>
      </w:r>
      <w:r w:rsidR="00CF430B">
        <w:rPr>
          <w:lang w:val="en-NZ"/>
        </w:rPr>
        <w:t>.Name</w:t>
      </w:r>
      <w:r>
        <w:rPr>
          <w:lang w:val="en-NZ"/>
        </w:rPr>
        <w:t>]&gt;&gt;</w:t>
      </w:r>
    </w:p>
    <w:p w14:paraId="40CF3898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(Predicate)----</w:t>
      </w:r>
    </w:p>
    <w:p w14:paraId="68BB0545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&lt;[</w:t>
      </w:r>
      <w:r w:rsidR="008D4914">
        <w:rPr>
          <w:lang w:val="en-US"/>
        </w:rPr>
        <w:t>Managers</w:t>
      </w:r>
      <w:r w:rsidRPr="0028733C">
        <w:rPr>
          <w:lang w:val="en-US"/>
        </w:rPr>
        <w:t>. Wher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.Singl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14:paraId="69C6110A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</w:p>
    <w:p w14:paraId="6E8898D4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OrDefault()----</w:t>
      </w:r>
    </w:p>
    <w:p w14:paraId="095BE1F3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&lt;[</w:t>
      </w:r>
      <w:r w:rsidR="008D4914">
        <w:rPr>
          <w:lang w:val="en-US"/>
        </w:rPr>
        <w:t>Managers</w:t>
      </w:r>
      <w:r w:rsidRPr="0028733C">
        <w:rPr>
          <w:lang w:val="en-US"/>
        </w:rPr>
        <w:t>.Wher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.SingleOrDefault(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14:paraId="24F7CE2B" w14:textId="77777777" w:rsidR="007A1D12" w:rsidRDefault="007A1D12" w:rsidP="008E7178">
      <w:pPr>
        <w:spacing w:afterLines="60" w:after="144" w:line="240" w:lineRule="auto"/>
        <w:rPr>
          <w:lang w:val="en-US"/>
        </w:rPr>
      </w:pPr>
    </w:p>
    <w:p w14:paraId="51AD0583" w14:textId="77777777" w:rsidR="0028733C" w:rsidRP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----SingleOrDefault(Predicate)----</w:t>
      </w:r>
    </w:p>
    <w:p w14:paraId="75B94DC6" w14:textId="77777777" w:rsidR="0028733C" w:rsidRDefault="0028733C" w:rsidP="008E7178">
      <w:pPr>
        <w:spacing w:afterLines="60" w:after="144" w:line="240" w:lineRule="auto"/>
        <w:rPr>
          <w:lang w:val="en-US"/>
        </w:rPr>
      </w:pPr>
      <w:r w:rsidRPr="0028733C">
        <w:rPr>
          <w:lang w:val="en-US"/>
        </w:rPr>
        <w:t>&lt;&lt;[</w:t>
      </w:r>
      <w:r w:rsidR="008D4914">
        <w:rPr>
          <w:lang w:val="en-US"/>
        </w:rPr>
        <w:t>Managers</w:t>
      </w:r>
      <w:r w:rsidRPr="0028733C">
        <w:rPr>
          <w:lang w:val="en-US"/>
        </w:rPr>
        <w:t>.Where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.SingleOrDefault(p =&gt; p.Name == “</w:t>
      </w:r>
      <w:r w:rsidR="00BD2C2E">
        <w:rPr>
          <w:rFonts w:ascii="Consolas" w:hAnsi="Consolas" w:cs="Consolas"/>
          <w:color w:val="A31515"/>
          <w:sz w:val="19"/>
          <w:szCs w:val="19"/>
          <w:lang w:val="en-US"/>
        </w:rPr>
        <w:t>John Smith</w:t>
      </w:r>
      <w:r w:rsidRPr="0028733C">
        <w:rPr>
          <w:lang w:val="en-US"/>
        </w:rPr>
        <w:t>”)</w:t>
      </w:r>
      <w:r w:rsidR="00CF430B">
        <w:rPr>
          <w:lang w:val="en-US"/>
        </w:rPr>
        <w:t>.Name</w:t>
      </w:r>
      <w:r w:rsidRPr="0028733C">
        <w:rPr>
          <w:lang w:val="en-US"/>
        </w:rPr>
        <w:t>]&gt;&gt;</w:t>
      </w:r>
    </w:p>
    <w:p w14:paraId="60E9A74E" w14:textId="77777777" w:rsidR="00763FCF" w:rsidRDefault="00763FCF" w:rsidP="008E7178">
      <w:pPr>
        <w:spacing w:afterLines="60" w:after="144" w:line="240" w:lineRule="auto"/>
        <w:rPr>
          <w:lang w:val="en-NZ"/>
        </w:rPr>
      </w:pPr>
    </w:p>
    <w:p w14:paraId="7EC43745" w14:textId="77777777"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----Skip(Int)----</w:t>
      </w:r>
    </w:p>
    <w:p w14:paraId="48894D66" w14:textId="77777777"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&lt;&lt;</w:t>
      </w:r>
      <w:r w:rsidR="002157DE">
        <w:rPr>
          <w:lang w:val="en-NZ"/>
        </w:rPr>
        <w:t xml:space="preserve">foreach </w:t>
      </w:r>
      <w:r w:rsidRPr="007A1D12">
        <w:rPr>
          <w:lang w:val="en-NZ"/>
        </w:rPr>
        <w:t>[</w:t>
      </w:r>
      <w:r w:rsidR="002157DE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7A1D12">
        <w:rPr>
          <w:lang w:val="en-NZ"/>
        </w:rPr>
        <w:t>.Skip(2)]&gt;&gt;</w:t>
      </w:r>
      <w:r w:rsidR="002157DE">
        <w:rPr>
          <w:lang w:val="en-NZ"/>
        </w:rPr>
        <w:t>&lt;&lt;[m.Name]&gt;&gt;&lt;&lt;/foreach&gt;&gt;</w:t>
      </w:r>
    </w:p>
    <w:p w14:paraId="566B1B4B" w14:textId="77777777" w:rsidR="007A1D12" w:rsidRDefault="007A1D12" w:rsidP="008E7178">
      <w:pPr>
        <w:spacing w:afterLines="60" w:after="144" w:line="240" w:lineRule="auto"/>
        <w:rPr>
          <w:lang w:val="en-NZ"/>
        </w:rPr>
      </w:pPr>
    </w:p>
    <w:p w14:paraId="6602F2E5" w14:textId="77777777" w:rsidR="007A1D12" w:rsidRPr="007A1D12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----SkipWhile(Predicate)----</w:t>
      </w:r>
    </w:p>
    <w:p w14:paraId="1A2D358D" w14:textId="77777777" w:rsidR="001D5FB7" w:rsidRDefault="007A1D12" w:rsidP="008E7178">
      <w:pPr>
        <w:spacing w:afterLines="60" w:after="144" w:line="240" w:lineRule="auto"/>
        <w:rPr>
          <w:lang w:val="en-NZ"/>
        </w:rPr>
      </w:pPr>
      <w:r w:rsidRPr="007A1D12">
        <w:rPr>
          <w:lang w:val="en-NZ"/>
        </w:rPr>
        <w:t>&lt;&lt;</w:t>
      </w:r>
      <w:r w:rsidR="00A57E48">
        <w:rPr>
          <w:lang w:val="en-NZ"/>
        </w:rPr>
        <w:t xml:space="preserve">foreach </w:t>
      </w:r>
      <w:r w:rsidRPr="007A1D12">
        <w:rPr>
          <w:lang w:val="en-NZ"/>
        </w:rPr>
        <w:t>[</w:t>
      </w:r>
      <w:r w:rsidR="00A57E48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7A1D12">
        <w:rPr>
          <w:lang w:val="en-NZ"/>
        </w:rPr>
        <w:t>.SkipWhile(p =&gt; p.Age &lt; 3</w:t>
      </w:r>
      <w:r w:rsidR="00BD2C2E">
        <w:rPr>
          <w:lang w:val="en-NZ"/>
        </w:rPr>
        <w:t>7</w:t>
      </w:r>
      <w:r w:rsidRPr="007A1D12">
        <w:rPr>
          <w:lang w:val="en-NZ"/>
        </w:rPr>
        <w:t>)]&gt;&gt;</w:t>
      </w:r>
      <w:r w:rsidR="00A57E48">
        <w:rPr>
          <w:lang w:val="en-NZ"/>
        </w:rPr>
        <w:t>&lt;&lt;[m.Name]&gt;&gt;&lt;&lt;/foreach&gt;&gt;</w:t>
      </w:r>
    </w:p>
    <w:p w14:paraId="536C2D73" w14:textId="77777777" w:rsidR="000B0F2F" w:rsidRDefault="000B0F2F" w:rsidP="008E7178">
      <w:pPr>
        <w:spacing w:afterLines="60" w:after="144" w:line="240" w:lineRule="auto"/>
        <w:rPr>
          <w:lang w:val="en-NZ"/>
        </w:rPr>
      </w:pPr>
    </w:p>
    <w:p w14:paraId="78187CB3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Sum(Selector)----</w:t>
      </w:r>
    </w:p>
    <w:p w14:paraId="5E74DCC1" w14:textId="77777777" w:rsid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[</w:t>
      </w:r>
      <w:r w:rsidR="008D4914">
        <w:rPr>
          <w:lang w:val="en-NZ"/>
        </w:rPr>
        <w:t>Managers</w:t>
      </w:r>
      <w:r w:rsidRPr="000B0F2F">
        <w:rPr>
          <w:lang w:val="en-NZ"/>
        </w:rPr>
        <w:t>.Sum(p =&gt; p.Contracts.Count())]&gt;&gt;</w:t>
      </w:r>
    </w:p>
    <w:p w14:paraId="4445D086" w14:textId="77777777" w:rsidR="00CA0562" w:rsidRDefault="00CA0562" w:rsidP="008E7178">
      <w:pPr>
        <w:spacing w:afterLines="60" w:after="144" w:line="240" w:lineRule="auto"/>
        <w:rPr>
          <w:lang w:val="en-NZ"/>
        </w:rPr>
      </w:pPr>
    </w:p>
    <w:p w14:paraId="455D7A8C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Take(int)----</w:t>
      </w:r>
    </w:p>
    <w:p w14:paraId="2E332CD8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16E7A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D16E7A">
        <w:rPr>
          <w:lang w:val="en-NZ"/>
        </w:rPr>
        <w:t>m in</w:t>
      </w:r>
      <w:r w:rsidR="00CC101D">
        <w:rPr>
          <w:lang w:val="en-NZ"/>
        </w:rPr>
        <w:t xml:space="preserve"> </w:t>
      </w:r>
      <w:r w:rsidR="008D4914">
        <w:rPr>
          <w:lang w:val="en-NZ"/>
        </w:rPr>
        <w:t>Managers</w:t>
      </w:r>
      <w:r w:rsidRPr="000B0F2F">
        <w:rPr>
          <w:lang w:val="en-NZ"/>
        </w:rPr>
        <w:t>.Take(3)]&gt;&gt;</w:t>
      </w:r>
      <w:r w:rsidR="00B5769F">
        <w:rPr>
          <w:lang w:val="en-NZ"/>
        </w:rPr>
        <w:t xml:space="preserve">Name = </w:t>
      </w:r>
      <w:r w:rsidR="00D16E7A">
        <w:rPr>
          <w:lang w:val="en-NZ"/>
        </w:rPr>
        <w:t>&lt;&lt;[m.Name]&gt;&gt;</w:t>
      </w:r>
      <w:r w:rsidR="00B5769F">
        <w:rPr>
          <w:lang w:val="en-NZ"/>
        </w:rPr>
        <w:t xml:space="preserve">, </w:t>
      </w:r>
      <w:r w:rsidR="00D16E7A">
        <w:rPr>
          <w:lang w:val="en-NZ"/>
        </w:rPr>
        <w:t>&lt;&lt;/foreach&gt;&gt;</w:t>
      </w:r>
    </w:p>
    <w:p w14:paraId="7C4C2817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14:paraId="10AB0174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TakeWhile(Predicate)----</w:t>
      </w:r>
    </w:p>
    <w:p w14:paraId="0B6385CD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923BAB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923BAB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0B0F2F">
        <w:rPr>
          <w:lang w:val="en-NZ"/>
        </w:rPr>
        <w:t>.TakeWhile(p =&gt; p.Age &lt; 40)]&gt;&gt;</w:t>
      </w:r>
      <w:r w:rsidR="00B5769F">
        <w:rPr>
          <w:lang w:val="en-NZ"/>
        </w:rPr>
        <w:t xml:space="preserve">Name = </w:t>
      </w:r>
      <w:r w:rsidR="00923BAB">
        <w:rPr>
          <w:lang w:val="en-NZ"/>
        </w:rPr>
        <w:t>&lt;&lt;</w:t>
      </w:r>
      <w:r w:rsidR="00653485">
        <w:rPr>
          <w:lang w:val="en-NZ"/>
        </w:rPr>
        <w:t>[</w:t>
      </w:r>
      <w:r w:rsidR="00923BAB">
        <w:rPr>
          <w:lang w:val="en-NZ"/>
        </w:rPr>
        <w:t>m.Name</w:t>
      </w:r>
      <w:r w:rsidR="00653485">
        <w:rPr>
          <w:lang w:val="en-NZ"/>
        </w:rPr>
        <w:t>]</w:t>
      </w:r>
      <w:r w:rsidR="00923BAB">
        <w:rPr>
          <w:lang w:val="en-NZ"/>
        </w:rPr>
        <w:t>&gt;&gt;</w:t>
      </w:r>
      <w:r w:rsidR="00B5769F">
        <w:rPr>
          <w:lang w:val="en-NZ"/>
        </w:rPr>
        <w:t xml:space="preserve">, </w:t>
      </w:r>
      <w:r w:rsidR="00923BAB">
        <w:rPr>
          <w:lang w:val="en-NZ"/>
        </w:rPr>
        <w:t>&lt;&lt;/foreach&gt;&gt;</w:t>
      </w:r>
    </w:p>
    <w:p w14:paraId="0410C7F8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14:paraId="12D414F1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Union(IEnumerable)----</w:t>
      </w:r>
    </w:p>
    <w:p w14:paraId="6D341C98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4223C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D4223C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0B0F2F">
        <w:rPr>
          <w:lang w:val="en-NZ"/>
        </w:rPr>
        <w:t>.Union(</w:t>
      </w:r>
      <w:r w:rsidR="008D4914">
        <w:rPr>
          <w:lang w:val="en-NZ"/>
        </w:rPr>
        <w:t>Managers</w:t>
      </w:r>
      <w:r w:rsidRPr="000B0F2F">
        <w:rPr>
          <w:lang w:val="en-NZ"/>
        </w:rPr>
        <w:t>)]&gt;&gt;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&lt;&lt;[m.Name]&gt;&gt;</w:t>
      </w:r>
      <w:r w:rsidR="00DF3388">
        <w:rPr>
          <w:lang w:val="en-NZ"/>
        </w:rPr>
        <w:t xml:space="preserve">, </w:t>
      </w:r>
      <w:r w:rsidR="00D4223C">
        <w:rPr>
          <w:lang w:val="en-NZ"/>
        </w:rPr>
        <w:t>&lt;&lt;/foreach&gt;&gt;</w:t>
      </w:r>
    </w:p>
    <w:p w14:paraId="0339D228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</w:p>
    <w:p w14:paraId="5C400167" w14:textId="77777777" w:rsidR="000B0F2F" w:rsidRPr="000B0F2F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----Where(Predicate)----</w:t>
      </w:r>
    </w:p>
    <w:p w14:paraId="1E82A117" w14:textId="77777777" w:rsidR="000B0F2F" w:rsidRPr="004A63D7" w:rsidRDefault="000B0F2F" w:rsidP="008E7178">
      <w:pPr>
        <w:spacing w:afterLines="60" w:after="144" w:line="240" w:lineRule="auto"/>
        <w:rPr>
          <w:lang w:val="en-NZ"/>
        </w:rPr>
      </w:pPr>
      <w:r w:rsidRPr="000B0F2F">
        <w:rPr>
          <w:lang w:val="en-NZ"/>
        </w:rPr>
        <w:t>&lt;&lt;</w:t>
      </w:r>
      <w:r w:rsidR="00DF3388">
        <w:rPr>
          <w:lang w:val="en-NZ"/>
        </w:rPr>
        <w:t xml:space="preserve">foreach </w:t>
      </w:r>
      <w:r w:rsidRPr="000B0F2F">
        <w:rPr>
          <w:lang w:val="en-NZ"/>
        </w:rPr>
        <w:t>[</w:t>
      </w:r>
      <w:r w:rsidR="00DF3388">
        <w:rPr>
          <w:lang w:val="en-NZ"/>
        </w:rPr>
        <w:t xml:space="preserve">m in </w:t>
      </w:r>
      <w:r w:rsidR="008D4914">
        <w:rPr>
          <w:lang w:val="en-NZ"/>
        </w:rPr>
        <w:t>Managers</w:t>
      </w:r>
      <w:r w:rsidRPr="000B0F2F">
        <w:rPr>
          <w:lang w:val="en-NZ"/>
        </w:rPr>
        <w:t>.Where(p =&gt; p.Age &lt; 45)]&gt;&gt;</w:t>
      </w:r>
      <w:r w:rsidR="00DF3388">
        <w:rPr>
          <w:lang w:val="en-NZ"/>
        </w:rPr>
        <w:t>Name = &lt;&lt;[m.Name]&gt;&gt;, &lt;&lt;/foreach&gt;&gt;</w:t>
      </w:r>
    </w:p>
    <w:sectPr w:rsidR="000B0F2F" w:rsidRPr="004A63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8F32A2"/>
    <w:multiLevelType w:val="hybridMultilevel"/>
    <w:tmpl w:val="3C6083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061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I3NLIwNzMwMDdX0lEKTi0uzszPAykwrAUA5JfK7SwAAAA="/>
  </w:docVars>
  <w:rsids>
    <w:rsidRoot w:val="008232BD"/>
    <w:rsid w:val="000007D5"/>
    <w:rsid w:val="000144E4"/>
    <w:rsid w:val="00021005"/>
    <w:rsid w:val="00032539"/>
    <w:rsid w:val="00076F4C"/>
    <w:rsid w:val="00080CFE"/>
    <w:rsid w:val="000835CA"/>
    <w:rsid w:val="00096EF2"/>
    <w:rsid w:val="000B0F2F"/>
    <w:rsid w:val="000D2B66"/>
    <w:rsid w:val="000E5591"/>
    <w:rsid w:val="00130260"/>
    <w:rsid w:val="00130281"/>
    <w:rsid w:val="00145DC8"/>
    <w:rsid w:val="00155195"/>
    <w:rsid w:val="001902D8"/>
    <w:rsid w:val="0019551D"/>
    <w:rsid w:val="001C3375"/>
    <w:rsid w:val="001C56C1"/>
    <w:rsid w:val="001C62BA"/>
    <w:rsid w:val="001C7DF2"/>
    <w:rsid w:val="001D5FB7"/>
    <w:rsid w:val="002157DE"/>
    <w:rsid w:val="00262E9A"/>
    <w:rsid w:val="0026664E"/>
    <w:rsid w:val="002669F7"/>
    <w:rsid w:val="0027445B"/>
    <w:rsid w:val="00275AE5"/>
    <w:rsid w:val="00277447"/>
    <w:rsid w:val="0028733C"/>
    <w:rsid w:val="0028788E"/>
    <w:rsid w:val="002D5DA0"/>
    <w:rsid w:val="002D74C0"/>
    <w:rsid w:val="002E3A3B"/>
    <w:rsid w:val="00334A06"/>
    <w:rsid w:val="00340D37"/>
    <w:rsid w:val="0036403A"/>
    <w:rsid w:val="0037016D"/>
    <w:rsid w:val="0037775F"/>
    <w:rsid w:val="0039133D"/>
    <w:rsid w:val="00395229"/>
    <w:rsid w:val="003B1C61"/>
    <w:rsid w:val="003F161C"/>
    <w:rsid w:val="003F7901"/>
    <w:rsid w:val="00410E7C"/>
    <w:rsid w:val="00440F8A"/>
    <w:rsid w:val="00491B42"/>
    <w:rsid w:val="004A63D7"/>
    <w:rsid w:val="004A79B6"/>
    <w:rsid w:val="004C1D3B"/>
    <w:rsid w:val="004E6060"/>
    <w:rsid w:val="00503E5D"/>
    <w:rsid w:val="0050669B"/>
    <w:rsid w:val="00525A92"/>
    <w:rsid w:val="00530A3E"/>
    <w:rsid w:val="00571B21"/>
    <w:rsid w:val="005C301D"/>
    <w:rsid w:val="005D3F34"/>
    <w:rsid w:val="006143CE"/>
    <w:rsid w:val="00631BAD"/>
    <w:rsid w:val="0064239F"/>
    <w:rsid w:val="00653485"/>
    <w:rsid w:val="00664C1B"/>
    <w:rsid w:val="006A7688"/>
    <w:rsid w:val="00702251"/>
    <w:rsid w:val="00716EEC"/>
    <w:rsid w:val="007179FF"/>
    <w:rsid w:val="00730855"/>
    <w:rsid w:val="00731DF6"/>
    <w:rsid w:val="00733CE9"/>
    <w:rsid w:val="00740B5E"/>
    <w:rsid w:val="00763FCF"/>
    <w:rsid w:val="007A1D12"/>
    <w:rsid w:val="007E736F"/>
    <w:rsid w:val="00802D6B"/>
    <w:rsid w:val="008130C4"/>
    <w:rsid w:val="008232BD"/>
    <w:rsid w:val="008C4161"/>
    <w:rsid w:val="008D4914"/>
    <w:rsid w:val="008E7178"/>
    <w:rsid w:val="00923BAB"/>
    <w:rsid w:val="0095786F"/>
    <w:rsid w:val="00962459"/>
    <w:rsid w:val="00996F1A"/>
    <w:rsid w:val="009B5434"/>
    <w:rsid w:val="009D2643"/>
    <w:rsid w:val="00A0547B"/>
    <w:rsid w:val="00A06B78"/>
    <w:rsid w:val="00A14A95"/>
    <w:rsid w:val="00A52F6E"/>
    <w:rsid w:val="00A57E48"/>
    <w:rsid w:val="00AC7406"/>
    <w:rsid w:val="00B5769F"/>
    <w:rsid w:val="00B804A4"/>
    <w:rsid w:val="00BC311E"/>
    <w:rsid w:val="00BC550E"/>
    <w:rsid w:val="00BD122D"/>
    <w:rsid w:val="00BD2C2E"/>
    <w:rsid w:val="00C12FC6"/>
    <w:rsid w:val="00C35643"/>
    <w:rsid w:val="00C409F4"/>
    <w:rsid w:val="00C74D19"/>
    <w:rsid w:val="00C753F5"/>
    <w:rsid w:val="00C7594D"/>
    <w:rsid w:val="00C85A73"/>
    <w:rsid w:val="00CA0562"/>
    <w:rsid w:val="00CB17BB"/>
    <w:rsid w:val="00CC101D"/>
    <w:rsid w:val="00CC2F2E"/>
    <w:rsid w:val="00CF2A00"/>
    <w:rsid w:val="00CF430B"/>
    <w:rsid w:val="00CF4422"/>
    <w:rsid w:val="00D13863"/>
    <w:rsid w:val="00D16E7A"/>
    <w:rsid w:val="00D27E7B"/>
    <w:rsid w:val="00D4223C"/>
    <w:rsid w:val="00D45443"/>
    <w:rsid w:val="00D650BA"/>
    <w:rsid w:val="00D779BB"/>
    <w:rsid w:val="00DA2B03"/>
    <w:rsid w:val="00DB3C5B"/>
    <w:rsid w:val="00DB68F6"/>
    <w:rsid w:val="00DC1123"/>
    <w:rsid w:val="00DE6171"/>
    <w:rsid w:val="00DF3388"/>
    <w:rsid w:val="00E00D70"/>
    <w:rsid w:val="00E6201B"/>
    <w:rsid w:val="00E67A31"/>
    <w:rsid w:val="00E67A47"/>
    <w:rsid w:val="00E928FE"/>
    <w:rsid w:val="00F10106"/>
    <w:rsid w:val="00F729EB"/>
    <w:rsid w:val="00F912A5"/>
    <w:rsid w:val="00F9551C"/>
    <w:rsid w:val="00FA0B23"/>
    <w:rsid w:val="00FC7DD2"/>
    <w:rsid w:val="00FE3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DBE89"/>
  <w15:chartTrackingRefBased/>
  <w15:docId w15:val="{0D4B3BCA-5EAF-432C-80CA-F8F634966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A73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snippet">
    <w:name w:val="Code snippet"/>
    <w:basedOn w:val="Normal"/>
    <w:next w:val="Normal"/>
    <w:qFormat/>
    <w:rsid w:val="004A63D7"/>
    <w:pPr>
      <w:keepNext/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2F2F2" w:themeFill="background1" w:themeFillShade="F2"/>
      <w:spacing w:before="240" w:after="240"/>
      <w:contextualSpacing/>
    </w:pPr>
    <w:rPr>
      <w:rFonts w:ascii="Courier New" w:hAnsi="Courier New"/>
      <w:b/>
      <w:noProof/>
      <w:color w:val="808080" w:themeColor="background1" w:themeShade="80"/>
      <w:lang w:val="en-US"/>
    </w:rPr>
  </w:style>
  <w:style w:type="paragraph" w:styleId="ListParagraph">
    <w:name w:val="List Paragraph"/>
    <w:basedOn w:val="Normal"/>
    <w:uiPriority w:val="34"/>
    <w:qFormat/>
    <w:rsid w:val="004A63D7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4A63D7"/>
    <w:pPr>
      <w:spacing w:after="0" w:line="240" w:lineRule="auto"/>
    </w:pPr>
    <w:rPr>
      <w:lang w:val="ru-R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451</Words>
  <Characters>2575</Characters>
  <Application>Microsoft Office Word</Application>
  <DocSecurity>0</DocSecurity>
  <Lines>21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144</cp:revision>
  <dcterms:created xsi:type="dcterms:W3CDTF">2016-11-17T15:56:00Z</dcterms:created>
  <dcterms:modified xsi:type="dcterms:W3CDTF">2022-12-19T11:11:00Z</dcterms:modified>
</cp:coreProperties>
</file>